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17EE" w:rsidRDefault="003D17EE" w:rsidP="003D17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gt;&gt;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_Polic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_Valu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GetOptimumStateValue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10000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ru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0.0000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3D17EE" w:rsidRDefault="003D17EE" w:rsidP="008E4450">
      <w:pPr>
        <w:pStyle w:val="NoSpacing"/>
        <w:rPr>
          <w:noProof/>
          <w:lang w:eastAsia="en-IN"/>
        </w:rPr>
      </w:pPr>
    </w:p>
    <w:p w:rsidR="003D17EE" w:rsidRDefault="002E16AE" w:rsidP="008E4450">
      <w:pPr>
        <w:pStyle w:val="NoSpacing"/>
        <w:rPr>
          <w:noProof/>
          <w:lang w:eastAsia="en-IN"/>
        </w:rPr>
      </w:pPr>
      <w:r>
        <w:rPr>
          <w:noProof/>
          <w:lang w:eastAsia="en-IN"/>
        </w:rPr>
        <w:t>Grid</w:t>
      </w:r>
      <w:r w:rsidR="008E4450">
        <w:rPr>
          <w:noProof/>
          <w:lang w:eastAsia="en-IN"/>
        </w:rPr>
        <w:t>’s</w:t>
      </w:r>
      <w:r>
        <w:rPr>
          <w:noProof/>
          <w:lang w:eastAsia="en-IN"/>
        </w:rPr>
        <w:t xml:space="preserve"> </w:t>
      </w:r>
      <w:r w:rsidR="008E4450">
        <w:rPr>
          <w:noProof/>
          <w:lang w:eastAsia="en-IN"/>
        </w:rPr>
        <w:t xml:space="preserve">State </w:t>
      </w:r>
      <w:r>
        <w:rPr>
          <w:noProof/>
          <w:lang w:eastAsia="en-IN"/>
        </w:rPr>
        <w:t>Values using Value iteration</w:t>
      </w:r>
      <w:r w:rsidR="001F01DB">
        <w:rPr>
          <w:noProof/>
          <w:lang w:eastAsia="en-IN"/>
        </w:rPr>
        <w:t xml:space="preserve">. </w:t>
      </w:r>
      <w:r>
        <w:rPr>
          <w:noProof/>
          <w:lang w:eastAsia="en-IN"/>
        </w:rPr>
        <w:t>(epsilon = .</w:t>
      </w:r>
      <w:r w:rsidRPr="002E16AE">
        <w:rPr>
          <w:noProof/>
          <w:lang w:eastAsia="en-IN"/>
        </w:rPr>
        <w:t>000001</w:t>
      </w:r>
      <w:r>
        <w:rPr>
          <w:noProof/>
          <w:lang w:eastAsia="en-IN"/>
        </w:rPr>
        <w:t xml:space="preserve">, </w:t>
      </w:r>
      <w:r w:rsidR="008E4450">
        <w:rPr>
          <w:noProof/>
          <w:lang w:eastAsia="en-IN"/>
        </w:rPr>
        <w:t xml:space="preserve">Initial Value = 0, </w:t>
      </w:r>
      <w:r>
        <w:rPr>
          <w:noProof/>
          <w:lang w:eastAsia="en-IN"/>
        </w:rPr>
        <w:t>Converged after 1836 iteration)</w:t>
      </w:r>
    </w:p>
    <w:p w:rsidR="008E4450" w:rsidRDefault="008E4450" w:rsidP="008E4450">
      <w:pPr>
        <w:pStyle w:val="NoSpacing"/>
        <w:rPr>
          <w:noProof/>
          <w:lang w:eastAsia="en-IN"/>
        </w:rPr>
      </w:pPr>
    </w:p>
    <w:p w:rsidR="002E16AE" w:rsidRDefault="002E16AE">
      <w:r>
        <w:rPr>
          <w:noProof/>
          <w:lang w:eastAsia="en-IN"/>
        </w:rPr>
        <w:drawing>
          <wp:inline distT="0" distB="0" distL="0" distR="0" wp14:anchorId="559D9B36" wp14:editId="4AABA2BC">
            <wp:extent cx="5731510" cy="29737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17EE" w:rsidRDefault="003D17EE" w:rsidP="008E4450">
      <w:pPr>
        <w:pStyle w:val="NoSpacing"/>
      </w:pPr>
    </w:p>
    <w:p w:rsidR="003D17EE" w:rsidRPr="003D17EE" w:rsidRDefault="003D17EE" w:rsidP="003D17EE">
      <w:pPr>
        <w:pStyle w:val="NoSpacing"/>
        <w:rPr>
          <w:b/>
          <w:noProof/>
          <w:lang w:eastAsia="en-IN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gt;&gt;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_Polic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_Valu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_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GetOptimumPolic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100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 w:rsidR="006249E7"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ru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3D17EE" w:rsidRDefault="003D17EE" w:rsidP="008E4450">
      <w:pPr>
        <w:pStyle w:val="NoSpacing"/>
      </w:pPr>
    </w:p>
    <w:p w:rsidR="002E16AE" w:rsidRDefault="008E4450" w:rsidP="008E4450">
      <w:pPr>
        <w:pStyle w:val="NoSpacing"/>
      </w:pPr>
      <w:r>
        <w:t>Grid’s State Values using Policy iteration</w:t>
      </w:r>
      <w:r w:rsidR="001F01DB">
        <w:rPr>
          <w:noProof/>
          <w:lang w:eastAsia="en-IN"/>
        </w:rPr>
        <w:t xml:space="preserve"> </w:t>
      </w:r>
      <w:r>
        <w:rPr>
          <w:noProof/>
          <w:lang w:eastAsia="en-IN"/>
        </w:rPr>
        <w:t>(epsilon = .</w:t>
      </w:r>
      <w:r w:rsidRPr="002E16AE">
        <w:rPr>
          <w:noProof/>
          <w:lang w:eastAsia="en-IN"/>
        </w:rPr>
        <w:t>000001</w:t>
      </w:r>
      <w:r>
        <w:rPr>
          <w:noProof/>
          <w:lang w:eastAsia="en-IN"/>
        </w:rPr>
        <w:t>, Initial Policy = 0</w:t>
      </w:r>
      <w:r w:rsidR="00217B3A">
        <w:rPr>
          <w:noProof/>
          <w:lang w:eastAsia="en-IN"/>
        </w:rPr>
        <w:t xml:space="preserve"> </w:t>
      </w:r>
      <w:r w:rsidR="00580DD0">
        <w:rPr>
          <w:noProof/>
          <w:lang w:eastAsia="en-IN"/>
        </w:rPr>
        <w:t>i.e. ‘WEST’</w:t>
      </w:r>
      <w:r w:rsidR="000C6819">
        <w:rPr>
          <w:noProof/>
          <w:lang w:eastAsia="en-IN"/>
        </w:rPr>
        <w:t xml:space="preserve"> for</w:t>
      </w:r>
      <w:r w:rsidR="000F7098">
        <w:rPr>
          <w:noProof/>
          <w:lang w:eastAsia="en-IN"/>
        </w:rPr>
        <w:t xml:space="preserve"> every state</w:t>
      </w:r>
      <w:r w:rsidR="00580DD0">
        <w:rPr>
          <w:noProof/>
          <w:lang w:eastAsia="en-IN"/>
        </w:rPr>
        <w:t>,</w:t>
      </w:r>
      <w:r>
        <w:rPr>
          <w:noProof/>
          <w:lang w:eastAsia="en-IN"/>
        </w:rPr>
        <w:t xml:space="preserve"> Converged after 5 iteration)</w:t>
      </w:r>
      <w:r>
        <w:t xml:space="preserve"> </w:t>
      </w:r>
    </w:p>
    <w:p w:rsidR="008E4450" w:rsidRDefault="008E4450" w:rsidP="008E4450">
      <w:pPr>
        <w:pStyle w:val="NoSpacing"/>
        <w:rPr>
          <w:noProof/>
          <w:lang w:eastAsia="en-IN"/>
        </w:rPr>
      </w:pPr>
    </w:p>
    <w:p w:rsidR="008E4450" w:rsidRDefault="008E4450">
      <w:r>
        <w:rPr>
          <w:noProof/>
          <w:lang w:eastAsia="en-IN"/>
        </w:rPr>
        <w:drawing>
          <wp:inline distT="0" distB="0" distL="0" distR="0" wp14:anchorId="31A9FDFD" wp14:editId="582BDB42">
            <wp:extent cx="5731510" cy="29914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17EE" w:rsidRDefault="003D17EE"/>
    <w:p w:rsidR="008E4450" w:rsidRDefault="008E4450">
      <w:bookmarkStart w:id="0" w:name="_GoBack"/>
      <w:bookmarkEnd w:id="0"/>
      <w:r>
        <w:t xml:space="preserve">The </w:t>
      </w:r>
      <w:r w:rsidR="00926FDE">
        <w:t xml:space="preserve">State </w:t>
      </w:r>
      <w:r>
        <w:t>Value</w:t>
      </w:r>
      <w:r w:rsidR="00926FDE">
        <w:t>s</w:t>
      </w:r>
      <w:r>
        <w:t xml:space="preserve"> </w:t>
      </w:r>
      <w:r w:rsidR="00926FDE">
        <w:t>computed in policy iteration and value iterations converged to same value for each block.</w:t>
      </w:r>
    </w:p>
    <w:p w:rsidR="00926FDE" w:rsidRDefault="00926FDE"/>
    <w:p w:rsidR="00926FDE" w:rsidRDefault="00926FDE" w:rsidP="00926FDE">
      <w:pPr>
        <w:ind w:left="720" w:hanging="720"/>
      </w:pPr>
      <w:r>
        <w:t xml:space="preserve">c) </w:t>
      </w:r>
      <w:r>
        <w:tab/>
      </w:r>
      <w:proofErr w:type="spellStart"/>
      <w:r>
        <w:t>i</w:t>
      </w:r>
      <w:proofErr w:type="spellEnd"/>
      <w:r>
        <w:t>) Starting with the initial policy that points EAST in every state, it takes 5 iterations for convergence. (epsilon = 0.000001)</w:t>
      </w:r>
    </w:p>
    <w:p w:rsidR="00926FDE" w:rsidRDefault="00926FDE" w:rsidP="00926FDE">
      <w:pPr>
        <w:ind w:left="720"/>
      </w:pPr>
      <w:r>
        <w:t>ii) Starting with the initial policy that points SOUTH in every state, it takes 11 iterations for convergence. (epsilon = 0.000001)</w:t>
      </w:r>
    </w:p>
    <w:p w:rsidR="00727357" w:rsidRDefault="00727357" w:rsidP="003D17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 w:val="20"/>
          <w:szCs w:val="20"/>
          <w:highlight w:val="white"/>
        </w:rPr>
      </w:pPr>
    </w:p>
    <w:p w:rsidR="00727357" w:rsidRDefault="00727357" w:rsidP="003D17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 w:val="20"/>
          <w:szCs w:val="20"/>
          <w:highlight w:val="white"/>
        </w:rPr>
      </w:pP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#Source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 w:val="20"/>
          <w:szCs w:val="20"/>
          <w:highlight w:val="white"/>
        </w:rPr>
      </w:pP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"""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 w:val="20"/>
          <w:szCs w:val="20"/>
          <w:highlight w:val="white"/>
        </w:rPr>
      </w:pP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Created on Sat Nov 19 21:47:01 2016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 w:val="20"/>
          <w:szCs w:val="20"/>
          <w:highlight w:val="white"/>
        </w:rPr>
      </w:pP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 xml:space="preserve">@author: </w:t>
      </w:r>
      <w:proofErr w:type="spellStart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gopal</w:t>
      </w:r>
      <w:proofErr w:type="spellEnd"/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"""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m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ump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np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#P(S'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={</w:t>
      </w:r>
      <w:proofErr w:type="gram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1..81} |S={1..81},a={1,2,3,4}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tate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action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gamma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0.9925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#P[action][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PreviousStat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][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NextStat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]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FF00FF"/>
          <w:sz w:val="20"/>
          <w:szCs w:val="20"/>
          <w:highlight w:val="white"/>
        </w:rPr>
        <w:t>LoadInpu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P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zeros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hap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ction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tate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tate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ction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a_ra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oadtxt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</w:t>
      </w:r>
      <w:proofErr w:type="spellStart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prob_a</w:t>
      </w:r>
      <w:proofErr w:type="spell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.txt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tem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a_raw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[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tem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-</w:t>
      </w:r>
      <w:proofErr w:type="gramStart"/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[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tem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-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tem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R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oadtxt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rewards.txt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    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oadInpu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#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StateValu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(S) = R(S) + gamma*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SumOverS_dash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(P[policy(S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)][</w:t>
      </w:r>
      <w:proofErr w:type="gram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S][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S_dash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] *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StateValu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S_dash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)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FF00FF"/>
          <w:sz w:val="20"/>
          <w:szCs w:val="20"/>
          <w:highlight w:val="white"/>
        </w:rPr>
        <w:t>EvaluatePolic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lic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I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dentity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ate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typ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_polic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zeros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hap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ate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tate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ate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_dash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ate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_polic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_dash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lic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][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_dash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inalg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olv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I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gamm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_polic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FF00FF"/>
          <w:sz w:val="20"/>
          <w:szCs w:val="20"/>
          <w:highlight w:val="white"/>
        </w:rPr>
        <w:t>GetBetterPolic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lic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V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valuatePolic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lic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licy_bett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rgmax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ne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[:][:]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ction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]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axi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licy_better</w:t>
      </w:r>
      <w:proofErr w:type="spellEnd"/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FF00FF"/>
          <w:sz w:val="20"/>
          <w:szCs w:val="20"/>
          <w:highlight w:val="white"/>
        </w:rPr>
        <w:t>GetOptimumPolic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artPolic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opAtConvergen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al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psilo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Policy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zeros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ate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artPolicy</w:t>
      </w:r>
      <w:proofErr w:type="spellEnd"/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etterPolic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GetBetterPolic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lic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opAtConvergen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ount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_nonzero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etterPolic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Polic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psilo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Policy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etterPolicy</w:t>
      </w:r>
      <w:proofErr w:type="spellEnd"/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Policy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etterPolicy</w:t>
      </w:r>
      <w:proofErr w:type="spellEnd"/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Polic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valuatePolicy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lic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FF00FF"/>
          <w:sz w:val="20"/>
          <w:szCs w:val="20"/>
          <w:highlight w:val="white"/>
        </w:rPr>
        <w:t>GetBetterStateValue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_bett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gamm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max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[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ner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[:][:]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ction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]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axi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_better</w:t>
      </w:r>
      <w:proofErr w:type="spellEnd"/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e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FF00FF"/>
          <w:sz w:val="20"/>
          <w:szCs w:val="20"/>
          <w:highlight w:val="white"/>
        </w:rPr>
        <w:t>GetOptimumStateValue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opAtConvergen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al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psilo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Valu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zeros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ate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etter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GetBetterStateValue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alu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opAtConvergen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max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b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etter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alu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psilo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Valu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etterValue</w:t>
      </w:r>
      <w:proofErr w:type="spellEnd"/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Valu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etterValue</w:t>
      </w:r>
      <w:proofErr w:type="spellEnd"/>
    </w:p>
    <w:p w:rsidR="005301E7" w:rsidRDefault="005301E7" w:rsidP="005301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licy_sta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rgmax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ne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[:][:]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alu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g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ction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]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axi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3D17EE" w:rsidRDefault="005301E7" w:rsidP="005301E7">
      <w:pPr>
        <w:autoSpaceDE w:val="0"/>
        <w:autoSpaceDN w:val="0"/>
        <w:adjustRightInd w:val="0"/>
        <w:spacing w:after="0" w:line="240" w:lineRule="auto"/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licy_sta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Valu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</w:t>
      </w:r>
    </w:p>
    <w:sectPr w:rsidR="003D17EE" w:rsidSect="001F01D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jc3MDA3NzKwMLJU0lEKTi0uzszPAykwqgUAGh8okCwAAAA="/>
  </w:docVars>
  <w:rsids>
    <w:rsidRoot w:val="002E16AE"/>
    <w:rsid w:val="000C6819"/>
    <w:rsid w:val="000F7098"/>
    <w:rsid w:val="001F01DB"/>
    <w:rsid w:val="00217B3A"/>
    <w:rsid w:val="002E16AE"/>
    <w:rsid w:val="003D17EE"/>
    <w:rsid w:val="005301E7"/>
    <w:rsid w:val="00554D88"/>
    <w:rsid w:val="00580DD0"/>
    <w:rsid w:val="005E35E9"/>
    <w:rsid w:val="006059DD"/>
    <w:rsid w:val="006249E7"/>
    <w:rsid w:val="00681795"/>
    <w:rsid w:val="00727357"/>
    <w:rsid w:val="007B4F90"/>
    <w:rsid w:val="008E4450"/>
    <w:rsid w:val="00926FDE"/>
    <w:rsid w:val="00CA50F9"/>
    <w:rsid w:val="00D74D59"/>
    <w:rsid w:val="00ED3371"/>
    <w:rsid w:val="00F43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CE0E4"/>
  <w15:chartTrackingRefBased/>
  <w15:docId w15:val="{570ED0EE-74A8-4C4D-84E7-95BAD3A8F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445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6F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 Rander</dc:creator>
  <cp:keywords/>
  <dc:description/>
  <cp:lastModifiedBy>Gopal Rander</cp:lastModifiedBy>
  <cp:revision>35</cp:revision>
  <cp:lastPrinted>2016-11-22T04:33:00Z</cp:lastPrinted>
  <dcterms:created xsi:type="dcterms:W3CDTF">2016-11-21T18:48:00Z</dcterms:created>
  <dcterms:modified xsi:type="dcterms:W3CDTF">2016-11-22T04:35:00Z</dcterms:modified>
</cp:coreProperties>
</file>